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ph-8"/>
      <w:bookmarkEnd w:id="35"/>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fddf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cb9b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50653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1e8ee86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5ef0f0aa"/>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13896dac"/>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71cef2c6"/>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